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8"/>
        <w:gridCol w:w="6373"/>
        <w:gridCol w:w="1355"/>
      </w:tblGrid>
      <w:tr w:rsidR="00BA68CC" w:rsidTr="00E42EEE">
        <w:trPr>
          <w:trHeight w:val="1250"/>
        </w:trPr>
        <w:tc>
          <w:tcPr>
            <w:tcW w:w="1848" w:type="dxa"/>
            <w:vAlign w:val="center"/>
          </w:tcPr>
          <w:p w:rsidR="00BA68CC" w:rsidRDefault="00BA68CC" w:rsidP="00855A59">
            <w:pPr>
              <w:bidi/>
              <w:jc w:val="center"/>
              <w:rPr>
                <w:rtl/>
                <w:lang w:bidi="fa-IR"/>
              </w:rPr>
            </w:pPr>
            <w:bookmarkStart w:id="0" w:name="_GoBack"/>
            <w:bookmarkEnd w:id="0"/>
            <w:r w:rsidRPr="00985490">
              <w:rPr>
                <w:rFonts w:hint="cs"/>
                <w:rtl/>
                <w:lang w:bidi="fa-IR"/>
              </w:rPr>
              <w:t>تاریخ:</w:t>
            </w:r>
            <w:r>
              <w:rPr>
                <w:rFonts w:hint="cs"/>
                <w:rtl/>
                <w:lang w:bidi="fa-IR"/>
              </w:rPr>
              <w:tab/>
            </w:r>
            <w:r w:rsidR="00855A59">
              <w:rPr>
                <w:rFonts w:hint="cs"/>
                <w:rtl/>
                <w:lang w:bidi="fa-IR"/>
              </w:rPr>
              <w:t>...</w:t>
            </w:r>
            <w:r w:rsidRPr="00985490">
              <w:rPr>
                <w:rFonts w:hint="cs"/>
                <w:rtl/>
                <w:lang w:bidi="fa-IR"/>
              </w:rPr>
              <w:t>/</w:t>
            </w:r>
            <w:r w:rsidR="00855A59">
              <w:rPr>
                <w:rFonts w:hint="cs"/>
                <w:rtl/>
                <w:lang w:bidi="fa-IR"/>
              </w:rPr>
              <w:t>...</w:t>
            </w:r>
            <w:r w:rsidRPr="00985490">
              <w:rPr>
                <w:rFonts w:hint="cs"/>
                <w:rtl/>
                <w:lang w:bidi="fa-IR"/>
              </w:rPr>
              <w:t>/</w:t>
            </w:r>
            <w:r w:rsidR="00855A59">
              <w:rPr>
                <w:rFonts w:hint="cs"/>
                <w:rtl/>
                <w:lang w:bidi="fa-IR"/>
              </w:rPr>
              <w:t>.....</w:t>
            </w:r>
          </w:p>
          <w:p w:rsidR="00BA68CC" w:rsidRDefault="00BA68CC" w:rsidP="00E42EEE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6373" w:type="dxa"/>
          </w:tcPr>
          <w:p w:rsidR="00BA68CC" w:rsidRPr="00E42EEE" w:rsidRDefault="00BA68CC" w:rsidP="00E42EEE">
            <w:pPr>
              <w:jc w:val="center"/>
              <w:rPr>
                <w:b/>
                <w:bCs/>
                <w:rtl/>
              </w:rPr>
            </w:pPr>
            <w:r w:rsidRPr="00E42EEE">
              <w:rPr>
                <w:rFonts w:hint="cs"/>
                <w:b/>
                <w:bCs/>
                <w:rtl/>
              </w:rPr>
              <w:t>بسمه تعالی</w:t>
            </w:r>
          </w:p>
          <w:p w:rsidR="00D94A83" w:rsidRDefault="00D94A83" w:rsidP="00A13060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D94A83"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فرم </w:t>
            </w:r>
            <w:r w:rsidR="00A13060">
              <w:rPr>
                <w:rFonts w:cs="B Titr" w:hint="cs"/>
                <w:b/>
                <w:bCs/>
                <w:sz w:val="20"/>
                <w:szCs w:val="20"/>
                <w:rtl/>
              </w:rPr>
              <w:t>پیشنهاد</w:t>
            </w:r>
            <w:r w:rsidRPr="00D94A83"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 موضوع پایان</w:t>
            </w:r>
            <w:r w:rsidRPr="00D94A83">
              <w:rPr>
                <w:rFonts w:cs="B Titr"/>
                <w:b/>
                <w:bCs/>
                <w:sz w:val="20"/>
                <w:szCs w:val="20"/>
                <w:rtl/>
              </w:rPr>
              <w:softHyphen/>
            </w:r>
            <w:r w:rsidRPr="00D94A83">
              <w:rPr>
                <w:rFonts w:cs="B Titr" w:hint="cs"/>
                <w:b/>
                <w:bCs/>
                <w:sz w:val="20"/>
                <w:szCs w:val="20"/>
                <w:rtl/>
              </w:rPr>
              <w:t>نامه</w:t>
            </w:r>
          </w:p>
          <w:p w:rsidR="00D94A83" w:rsidRPr="00D94A83" w:rsidRDefault="00D94A83" w:rsidP="00D94A83">
            <w:pPr>
              <w:jc w:val="center"/>
              <w:rPr>
                <w:i/>
                <w:iCs/>
                <w:szCs w:val="22"/>
                <w:rtl/>
                <w:lang w:bidi="fa-IR"/>
              </w:rPr>
            </w:pPr>
            <w:r w:rsidRPr="00D94A83">
              <w:rPr>
                <w:rFonts w:hint="cs"/>
                <w:i/>
                <w:iCs/>
                <w:szCs w:val="22"/>
                <w:rtl/>
                <w:lang w:bidi="fa-IR"/>
              </w:rPr>
              <w:t>گروه فناوری اطلاعات سلامت</w:t>
            </w:r>
          </w:p>
          <w:p w:rsidR="00D94A83" w:rsidRDefault="00D94A83" w:rsidP="00E42EEE">
            <w:pPr>
              <w:jc w:val="center"/>
            </w:pPr>
          </w:p>
        </w:tc>
        <w:tc>
          <w:tcPr>
            <w:tcW w:w="1355" w:type="dxa"/>
            <w:shd w:val="clear" w:color="auto" w:fill="auto"/>
          </w:tcPr>
          <w:p w:rsidR="00BA68CC" w:rsidRDefault="00BA68CC">
            <w:r>
              <w:rPr>
                <w:rFonts w:hint="cs"/>
                <w:noProof/>
                <w:rtl/>
              </w:rPr>
              <w:drawing>
                <wp:anchor distT="0" distB="0" distL="114300" distR="114300" simplePos="0" relativeHeight="251661312" behindDoc="0" locked="0" layoutInCell="1" allowOverlap="1" wp14:anchorId="5B3F8288" wp14:editId="2E7F8761">
                  <wp:simplePos x="0" y="0"/>
                  <wp:positionH relativeFrom="margin">
                    <wp:posOffset>129151</wp:posOffset>
                  </wp:positionH>
                  <wp:positionV relativeFrom="line">
                    <wp:posOffset>67764</wp:posOffset>
                  </wp:positionV>
                  <wp:extent cx="468000" cy="684000"/>
                  <wp:effectExtent l="0" t="0" r="8255" b="190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Pez Tabri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6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A68CC" w:rsidTr="00BA68CC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576" w:type="dxa"/>
            <w:gridSpan w:val="3"/>
          </w:tcPr>
          <w:p w:rsidR="00402927" w:rsidRPr="00E9710A" w:rsidRDefault="00BA68CC" w:rsidP="00402927">
            <w:pPr>
              <w:bidi/>
              <w:rPr>
                <w:color w:val="A6A6A6" w:themeColor="background1" w:themeShade="A6"/>
              </w:rPr>
            </w:pPr>
            <w:r w:rsidRPr="00FE0FC1">
              <w:rPr>
                <w:rFonts w:hint="cs"/>
                <w:i/>
                <w:iCs/>
                <w:rtl/>
              </w:rPr>
              <w:t xml:space="preserve">نام و نام خانوادگی </w:t>
            </w:r>
            <w:r w:rsidR="00E42EEE" w:rsidRPr="00FE0FC1">
              <w:rPr>
                <w:rFonts w:hint="cs"/>
                <w:i/>
                <w:iCs/>
                <w:rtl/>
              </w:rPr>
              <w:t>دانشجو</w:t>
            </w:r>
            <w:r w:rsidR="00E42EEE">
              <w:rPr>
                <w:rFonts w:hint="cs"/>
                <w:rtl/>
              </w:rPr>
              <w:t xml:space="preserve">: </w:t>
            </w:r>
            <w:r w:rsidR="00E42EEE"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  <w:r w:rsidR="00E9710A">
              <w:rPr>
                <w:rFonts w:hint="cs"/>
                <w:color w:val="A6A6A6" w:themeColor="background1" w:themeShade="A6"/>
                <w:rtl/>
              </w:rPr>
              <w:t xml:space="preserve">                 </w:t>
            </w:r>
            <w:r w:rsidR="00E9710A">
              <w:rPr>
                <w:rFonts w:hint="cs"/>
                <w:i/>
                <w:iCs/>
                <w:rtl/>
              </w:rPr>
              <w:t>شماره دانشجویی</w:t>
            </w:r>
            <w:r w:rsidR="00E9710A">
              <w:rPr>
                <w:rFonts w:hint="cs"/>
                <w:rtl/>
              </w:rPr>
              <w:t xml:space="preserve">: </w:t>
            </w:r>
            <w:r w:rsidR="00E9710A"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  <w:r w:rsidR="00E9710A">
              <w:rPr>
                <w:rFonts w:hint="cs"/>
                <w:color w:val="A6A6A6" w:themeColor="background1" w:themeShade="A6"/>
                <w:rtl/>
              </w:rPr>
              <w:t xml:space="preserve">                  </w:t>
            </w:r>
            <w:r w:rsidR="00E9710A" w:rsidRPr="00FE0FC1">
              <w:rPr>
                <w:rFonts w:hint="cs"/>
                <w:i/>
                <w:iCs/>
                <w:rtl/>
              </w:rPr>
              <w:t xml:space="preserve"> </w:t>
            </w:r>
            <w:r w:rsidR="00E9710A">
              <w:rPr>
                <w:rFonts w:hint="cs"/>
                <w:i/>
                <w:iCs/>
                <w:rtl/>
              </w:rPr>
              <w:t>مقطع</w:t>
            </w:r>
            <w:r w:rsidR="00E9710A" w:rsidRPr="00FE0FC1">
              <w:rPr>
                <w:rFonts w:hint="cs"/>
                <w:i/>
                <w:iCs/>
                <w:rtl/>
              </w:rPr>
              <w:t xml:space="preserve"> دانشجو</w:t>
            </w:r>
            <w:r w:rsidR="00E9710A">
              <w:rPr>
                <w:rFonts w:hint="cs"/>
                <w:rtl/>
              </w:rPr>
              <w:t xml:space="preserve">: </w:t>
            </w:r>
            <w:r w:rsidR="00E9710A"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</w:p>
        </w:tc>
      </w:tr>
      <w:tr w:rsidR="00D94A83" w:rsidTr="00BA68CC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576" w:type="dxa"/>
            <w:gridSpan w:val="3"/>
          </w:tcPr>
          <w:p w:rsidR="00D94A83" w:rsidRDefault="00E9710A" w:rsidP="00E42EEE">
            <w:pPr>
              <w:bidi/>
              <w:rPr>
                <w:i/>
                <w:iCs/>
                <w:rtl/>
              </w:rPr>
            </w:pPr>
            <w:r>
              <w:rPr>
                <w:rFonts w:hint="cs"/>
                <w:i/>
                <w:iCs/>
                <w:rtl/>
              </w:rPr>
              <w:t>اساتید راهنما و مشاور:</w:t>
            </w:r>
          </w:p>
          <w:p w:rsidR="00E9710A" w:rsidRDefault="00E9710A" w:rsidP="00E9710A">
            <w:pPr>
              <w:bidi/>
              <w:ind w:left="720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i/>
                <w:iCs/>
                <w:rtl/>
              </w:rPr>
              <w:t>1- نام و نام خانوادگی 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........................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</w:t>
            </w:r>
            <w:r w:rsidR="00FB1281">
              <w:rPr>
                <w:rFonts w:hint="cs"/>
                <w:color w:val="A6A6A6" w:themeColor="background1" w:themeShade="A6"/>
                <w:rtl/>
              </w:rPr>
              <w:t xml:space="preserve">     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    </w:t>
            </w:r>
            <w:r w:rsidR="00FB1281" w:rsidRPr="00FB1281">
              <w:rPr>
                <w:rFonts w:hint="cs"/>
                <w:i/>
                <w:iCs/>
                <w:rtl/>
              </w:rPr>
              <w:t>تخصص: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 w:rsidR="00FB1281"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  <w:r w:rsidR="00FB1281">
              <w:rPr>
                <w:rFonts w:hint="cs"/>
                <w:color w:val="A6A6A6" w:themeColor="background1" w:themeShade="A6"/>
                <w:rtl/>
              </w:rPr>
              <w:t xml:space="preserve">         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</w:t>
            </w:r>
            <w:r w:rsidR="00FB1281">
              <w:rPr>
                <w:rFonts w:hint="cs"/>
                <w:color w:val="A6A6A6" w:themeColor="background1" w:themeShade="A6"/>
                <w:rtl/>
              </w:rPr>
              <w:t xml:space="preserve">   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</w:t>
            </w:r>
            <w:r>
              <w:rPr>
                <w:rFonts w:hint="cs"/>
                <w:i/>
                <w:iCs/>
                <w:rtl/>
              </w:rPr>
              <w:t>سمت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راهنما/مشاور                 </w:t>
            </w:r>
          </w:p>
          <w:p w:rsidR="00FB1281" w:rsidRDefault="00FB1281" w:rsidP="00FB1281">
            <w:pPr>
              <w:bidi/>
              <w:ind w:left="720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i/>
                <w:iCs/>
                <w:rtl/>
              </w:rPr>
              <w:t>2- نام و نام خانوادگی 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........................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             </w:t>
            </w:r>
            <w:r w:rsidRPr="00FB1281">
              <w:rPr>
                <w:rFonts w:hint="cs"/>
                <w:i/>
                <w:iCs/>
                <w:rtl/>
              </w:rPr>
              <w:t>تخصص: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                 </w:t>
            </w:r>
            <w:r>
              <w:rPr>
                <w:rFonts w:hint="cs"/>
                <w:i/>
                <w:iCs/>
                <w:rtl/>
              </w:rPr>
              <w:t>سمت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راهنما/مشاور                 </w:t>
            </w:r>
          </w:p>
          <w:p w:rsidR="00E9710A" w:rsidRPr="00E9710A" w:rsidRDefault="00FB1281" w:rsidP="00FB1281">
            <w:pPr>
              <w:bidi/>
              <w:ind w:left="720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i/>
                <w:iCs/>
                <w:rtl/>
              </w:rPr>
              <w:t>3- نام و نام خانوادگی 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........................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             </w:t>
            </w:r>
            <w:r w:rsidRPr="00FB1281">
              <w:rPr>
                <w:rFonts w:hint="cs"/>
                <w:i/>
                <w:iCs/>
                <w:rtl/>
              </w:rPr>
              <w:t>تخصص: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>........................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                    </w:t>
            </w:r>
            <w:r>
              <w:rPr>
                <w:rFonts w:hint="cs"/>
                <w:i/>
                <w:iCs/>
                <w:rtl/>
              </w:rPr>
              <w:t>سمت:</w:t>
            </w:r>
            <w:r w:rsidRPr="00E42EEE">
              <w:rPr>
                <w:rFonts w:hint="cs"/>
                <w:color w:val="A6A6A6" w:themeColor="background1" w:themeShade="A6"/>
                <w:rtl/>
              </w:rPr>
              <w:t xml:space="preserve"> </w:t>
            </w:r>
            <w:r>
              <w:rPr>
                <w:rFonts w:hint="cs"/>
                <w:color w:val="A6A6A6" w:themeColor="background1" w:themeShade="A6"/>
                <w:rtl/>
              </w:rPr>
              <w:t xml:space="preserve">راهنما/مشاور                 </w:t>
            </w:r>
          </w:p>
        </w:tc>
      </w:tr>
    </w:tbl>
    <w:p w:rsidR="00BA68CC" w:rsidRDefault="00BA68CC">
      <w:pPr>
        <w:rPr>
          <w:rtl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76"/>
      </w:tblGrid>
      <w:tr w:rsidR="00BA492D" w:rsidTr="00BA492D">
        <w:tc>
          <w:tcPr>
            <w:tcW w:w="9576" w:type="dxa"/>
          </w:tcPr>
          <w:p w:rsidR="00BA492D" w:rsidRDefault="00BA492D" w:rsidP="00BA492D">
            <w:pPr>
              <w:bidi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عنوان پایان نامه(فارسی/</w:t>
            </w:r>
            <w:r>
              <w:rPr>
                <w:rFonts w:cs="B Titr"/>
                <w:b/>
                <w:bCs/>
                <w:sz w:val="20"/>
                <w:szCs w:val="20"/>
                <w:lang w:bidi="fa-IR"/>
              </w:rPr>
              <w:t>EN</w:t>
            </w: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):</w:t>
            </w:r>
          </w:p>
          <w:p w:rsidR="00BA492D" w:rsidRDefault="00047D85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hint="cs"/>
                <w:color w:val="A6A6A6" w:themeColor="background1" w:themeShade="A6"/>
                <w:rtl/>
              </w:rPr>
              <w:t>در این قسمت عنوان پایاننامه به فارسی و انگلیسی نوشته شود.</w:t>
            </w:r>
          </w:p>
          <w:p w:rsidR="00BA492D" w:rsidRDefault="00BA492D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A492D" w:rsidRDefault="00BA492D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Pr="00E42EEE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A492D" w:rsidTr="00137EDC">
        <w:tc>
          <w:tcPr>
            <w:tcW w:w="9576" w:type="dxa"/>
          </w:tcPr>
          <w:p w:rsidR="00BA492D" w:rsidRDefault="00BA492D" w:rsidP="00BA492D">
            <w:pPr>
              <w:bidi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بیان مساله:</w:t>
            </w:r>
          </w:p>
          <w:p w:rsidR="00047D85" w:rsidRDefault="00047D85" w:rsidP="0034413B">
            <w:pPr>
              <w:bidi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color w:val="A6A6A6" w:themeColor="background1" w:themeShade="A6"/>
                <w:rtl/>
              </w:rPr>
              <w:t xml:space="preserve">این قسمت </w:t>
            </w:r>
            <w:r w:rsidR="00BA492D">
              <w:rPr>
                <w:rFonts w:hint="cs"/>
                <w:color w:val="A6A6A6" w:themeColor="background1" w:themeShade="A6"/>
                <w:rtl/>
              </w:rPr>
              <w:t>شامل</w:t>
            </w:r>
            <w:r>
              <w:rPr>
                <w:rFonts w:hint="cs"/>
                <w:color w:val="A6A6A6" w:themeColor="background1" w:themeShade="A6"/>
                <w:rtl/>
              </w:rPr>
              <w:t>:</w:t>
            </w:r>
          </w:p>
          <w:p w:rsidR="00047D85" w:rsidRPr="0034413B" w:rsidRDefault="00047D85" w:rsidP="0034413B">
            <w:pPr>
              <w:pStyle w:val="ListParagraph"/>
              <w:numPr>
                <w:ilvl w:val="0"/>
                <w:numId w:val="2"/>
              </w:numPr>
              <w:bidi/>
              <w:rPr>
                <w:color w:val="A6A6A6" w:themeColor="background1" w:themeShade="A6"/>
                <w:rtl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مقدمه ای کوتاه بر کلیات موضوع</w:t>
            </w:r>
          </w:p>
          <w:p w:rsidR="00047D85" w:rsidRPr="0034413B" w:rsidRDefault="00BA492D" w:rsidP="0034413B">
            <w:pPr>
              <w:pStyle w:val="ListParagraph"/>
              <w:numPr>
                <w:ilvl w:val="0"/>
                <w:numId w:val="2"/>
              </w:numPr>
              <w:bidi/>
              <w:rPr>
                <w:color w:val="A6A6A6" w:themeColor="background1" w:themeShade="A6"/>
                <w:rtl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مورد ابهام موجود که این تحقیق سعی در ارائه راه حل برای ان دارد</w:t>
            </w:r>
          </w:p>
          <w:p w:rsidR="00BA492D" w:rsidRPr="0034413B" w:rsidRDefault="00047D85" w:rsidP="0034413B">
            <w:pPr>
              <w:pStyle w:val="ListParagraph"/>
              <w:numPr>
                <w:ilvl w:val="0"/>
                <w:numId w:val="2"/>
              </w:numPr>
              <w:bidi/>
              <w:rPr>
                <w:color w:val="A6A6A6" w:themeColor="background1" w:themeShade="A6"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ضرورت اجرا و انطباق با اولویت های پژوهشی دانشگاه</w:t>
            </w:r>
          </w:p>
          <w:p w:rsidR="0034413B" w:rsidRDefault="0034413B" w:rsidP="0034413B">
            <w:pPr>
              <w:pStyle w:val="ListParagraph"/>
              <w:bidi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402927">
            <w:pPr>
              <w:pStyle w:val="ListParagraph"/>
              <w:bidi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Pr="0034413B" w:rsidRDefault="00402927" w:rsidP="00402927">
            <w:pPr>
              <w:pStyle w:val="ListParagraph"/>
              <w:bidi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A492D" w:rsidRDefault="00BA492D" w:rsidP="00BA492D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A492D" w:rsidRDefault="00BA492D" w:rsidP="00BA492D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Pr="00E42EEE" w:rsidRDefault="0034413B" w:rsidP="00BA492D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A492D" w:rsidTr="00BA492D">
        <w:tc>
          <w:tcPr>
            <w:tcW w:w="9576" w:type="dxa"/>
          </w:tcPr>
          <w:p w:rsidR="00BA492D" w:rsidRDefault="00BA492D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خلاصه سابقه موضوع در جهان و ایران:</w:t>
            </w:r>
          </w:p>
          <w:p w:rsidR="00BA492D" w:rsidRPr="00A94395" w:rsidRDefault="00A94395" w:rsidP="002D195D">
            <w:pPr>
              <w:ind w:left="1260"/>
              <w:jc w:val="right"/>
              <w:rPr>
                <w:color w:val="A6A6A6" w:themeColor="background1" w:themeShade="A6"/>
                <w:rtl/>
              </w:rPr>
            </w:pPr>
            <w:r w:rsidRPr="00A94395">
              <w:rPr>
                <w:rFonts w:hint="cs"/>
                <w:color w:val="A6A6A6" w:themeColor="background1" w:themeShade="A6"/>
                <w:rtl/>
              </w:rPr>
              <w:t xml:space="preserve">بیان مرتبط ترین تحقیقات داخلی و خارجی </w:t>
            </w:r>
          </w:p>
          <w:p w:rsidR="00BA492D" w:rsidRDefault="00BA492D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Default="0034413B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A492D" w:rsidRDefault="00BA492D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A492D" w:rsidRPr="00E42EEE" w:rsidRDefault="00BA492D" w:rsidP="002D195D">
            <w:pPr>
              <w:ind w:left="1260"/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402927" w:rsidRDefault="00402927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76"/>
      </w:tblGrid>
      <w:tr w:rsidR="00402927" w:rsidRPr="00E42EEE" w:rsidTr="001D5834">
        <w:tc>
          <w:tcPr>
            <w:tcW w:w="9576" w:type="dxa"/>
          </w:tcPr>
          <w:p w:rsidR="00402927" w:rsidRDefault="00402927" w:rsidP="00402927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lastRenderedPageBreak/>
              <w:br w:type="page"/>
            </w: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 xml:space="preserve">متدلوژی برخورد با موضوع تحقیق: </w:t>
            </w:r>
          </w:p>
          <w:p w:rsidR="00402927" w:rsidRDefault="00402927" w:rsidP="00402927">
            <w:pPr>
              <w:jc w:val="right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color w:val="A6A6A6" w:themeColor="background1" w:themeShade="A6"/>
                <w:rtl/>
              </w:rPr>
              <w:t>این قسمت شامل:</w:t>
            </w:r>
          </w:p>
          <w:p w:rsidR="00402927" w:rsidRPr="0034413B" w:rsidRDefault="00402927" w:rsidP="00402927">
            <w:pPr>
              <w:pStyle w:val="ListParagraph"/>
              <w:numPr>
                <w:ilvl w:val="0"/>
                <w:numId w:val="1"/>
              </w:numPr>
              <w:bidi/>
              <w:rPr>
                <w:color w:val="A6A6A6" w:themeColor="background1" w:themeShade="A6"/>
                <w:rtl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بیان خلاصه، شفاف و دقیق روش تحقیق</w:t>
            </w:r>
          </w:p>
          <w:p w:rsidR="00402927" w:rsidRPr="0034413B" w:rsidRDefault="00402927" w:rsidP="00402927">
            <w:pPr>
              <w:pStyle w:val="ListParagraph"/>
              <w:numPr>
                <w:ilvl w:val="0"/>
                <w:numId w:val="1"/>
              </w:numPr>
              <w:bidi/>
              <w:rPr>
                <w:color w:val="A6A6A6" w:themeColor="background1" w:themeShade="A6"/>
                <w:rtl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بیان اهداف اختصاصی تحقیق در راستای رسیدن به هدف کلی</w:t>
            </w:r>
          </w:p>
          <w:p w:rsidR="00402927" w:rsidRDefault="00402927" w:rsidP="00402927">
            <w:pPr>
              <w:pStyle w:val="ListParagraph"/>
              <w:numPr>
                <w:ilvl w:val="0"/>
                <w:numId w:val="1"/>
              </w:numPr>
              <w:bidi/>
              <w:rPr>
                <w:color w:val="A6A6A6" w:themeColor="background1" w:themeShade="A6"/>
              </w:rPr>
            </w:pPr>
            <w:r w:rsidRPr="0034413B">
              <w:rPr>
                <w:rFonts w:hint="cs"/>
                <w:color w:val="A6A6A6" w:themeColor="background1" w:themeShade="A6"/>
                <w:rtl/>
              </w:rPr>
              <w:t>توجیه اینکه ابهام بیان شد در قسمت بیان مساله چگونه بواسطه روش پیشنهادی رفع خواهد گردید</w:t>
            </w: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Pr="00402927" w:rsidRDefault="00402927" w:rsidP="00402927">
            <w:pPr>
              <w:bidi/>
              <w:rPr>
                <w:color w:val="A6A6A6" w:themeColor="background1" w:themeShade="A6"/>
              </w:rPr>
            </w:pPr>
          </w:p>
          <w:p w:rsidR="00402927" w:rsidRDefault="00402927" w:rsidP="00402927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34413B" w:rsidRPr="00E42EEE" w:rsidTr="001D5834">
        <w:tc>
          <w:tcPr>
            <w:tcW w:w="9576" w:type="dxa"/>
          </w:tcPr>
          <w:p w:rsidR="00402927" w:rsidRPr="0034413B" w:rsidRDefault="0034413B" w:rsidP="00402927">
            <w:pPr>
              <w:jc w:val="right"/>
              <w:rPr>
                <w:i/>
                <w:iCs/>
                <w:color w:val="A6A6A6" w:themeColor="background1" w:themeShade="A6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جنبه جدید بودن و نوآوری:</w:t>
            </w:r>
            <w:r w:rsidR="00402927" w:rsidRPr="00402927">
              <w:rPr>
                <w:rFonts w:hint="cs"/>
                <w:i/>
                <w:iCs/>
                <w:sz w:val="20"/>
                <w:szCs w:val="20"/>
                <w:rtl/>
              </w:rPr>
              <w:t xml:space="preserve"> (تکمیل این قسمت با نظارت کامل و تایید استاد راهنما الزامی می</w:t>
            </w:r>
            <w:r w:rsidR="00402927" w:rsidRPr="00402927">
              <w:rPr>
                <w:i/>
                <w:iCs/>
                <w:sz w:val="20"/>
                <w:szCs w:val="20"/>
                <w:rtl/>
              </w:rPr>
              <w:softHyphen/>
            </w:r>
            <w:r w:rsidR="00402927" w:rsidRPr="00402927">
              <w:rPr>
                <w:rFonts w:hint="cs"/>
                <w:i/>
                <w:iCs/>
                <w:sz w:val="20"/>
                <w:szCs w:val="20"/>
                <w:rtl/>
              </w:rPr>
              <w:t>باشد.)</w:t>
            </w:r>
          </w:p>
          <w:p w:rsidR="0034413B" w:rsidRDefault="0034413B" w:rsidP="001D5834">
            <w:pPr>
              <w:jc w:val="right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color w:val="A6A6A6" w:themeColor="background1" w:themeShade="A6"/>
                <w:rtl/>
              </w:rPr>
              <w:t xml:space="preserve">شامل ذکر کامل وجه تمایز تحقیق. </w:t>
            </w:r>
          </w:p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Pr="00E42EEE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34413B" w:rsidRPr="00E42EEE" w:rsidTr="001D5834">
        <w:tc>
          <w:tcPr>
            <w:tcW w:w="9576" w:type="dxa"/>
          </w:tcPr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منابع وماخذ:</w:t>
            </w:r>
          </w:p>
          <w:p w:rsidR="0034413B" w:rsidRDefault="0034413B" w:rsidP="0034413B">
            <w:pPr>
              <w:jc w:val="right"/>
              <w:rPr>
                <w:color w:val="A6A6A6" w:themeColor="background1" w:themeShade="A6"/>
                <w:rtl/>
              </w:rPr>
            </w:pPr>
            <w:r>
              <w:rPr>
                <w:rFonts w:hint="cs"/>
                <w:color w:val="A6A6A6" w:themeColor="background1" w:themeShade="A6"/>
                <w:rtl/>
              </w:rPr>
              <w:t>منابع و ماخذ ذکر شده در فرم تصویب عنوان باید شامل مرتبط ترین و نزدیک ترین منابع باشد.</w:t>
            </w:r>
          </w:p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402927">
            <w:pPr>
              <w:jc w:val="center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</w:p>
          <w:p w:rsidR="00402927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34413B" w:rsidRPr="00E42EEE" w:rsidRDefault="0034413B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402927" w:rsidRDefault="00402927">
      <w:pPr>
        <w:rPr>
          <w:rtl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76"/>
      </w:tblGrid>
      <w:tr w:rsidR="00402927" w:rsidRPr="00E42EEE" w:rsidTr="00402927">
        <w:trPr>
          <w:trHeight w:val="1070"/>
        </w:trPr>
        <w:tc>
          <w:tcPr>
            <w:tcW w:w="9576" w:type="dxa"/>
          </w:tcPr>
          <w:p w:rsidR="00402927" w:rsidRPr="00402927" w:rsidRDefault="00402927" w:rsidP="00402927">
            <w:pPr>
              <w:jc w:val="center"/>
              <w:rPr>
                <w:sz w:val="20"/>
                <w:szCs w:val="20"/>
                <w:rtl/>
                <w:lang w:bidi="fa-IR"/>
              </w:rPr>
            </w:pPr>
            <w:r w:rsidRPr="00402927">
              <w:rPr>
                <w:rFonts w:hint="cs"/>
                <w:sz w:val="20"/>
                <w:szCs w:val="20"/>
                <w:rtl/>
                <w:lang w:bidi="fa-IR"/>
              </w:rPr>
              <w:t>امضا دانشجو:                                                                                                  امضا استاد راهنما:</w:t>
            </w:r>
          </w:p>
          <w:p w:rsidR="00402927" w:rsidRPr="00402927" w:rsidRDefault="00402927" w:rsidP="00402927">
            <w:pPr>
              <w:jc w:val="center"/>
              <w:rPr>
                <w:i/>
                <w:iCs/>
                <w:color w:val="A6A6A6" w:themeColor="background1" w:themeShade="A6"/>
                <w:rtl/>
              </w:rPr>
            </w:pPr>
            <w:r w:rsidRPr="00402927">
              <w:rPr>
                <w:rFonts w:hint="cs"/>
                <w:sz w:val="20"/>
                <w:szCs w:val="20"/>
                <w:rtl/>
                <w:lang w:bidi="fa-IR"/>
              </w:rPr>
              <w:t>تاریخ:                                                                                                               تاریخ:</w:t>
            </w:r>
          </w:p>
          <w:p w:rsidR="00402927" w:rsidRPr="0034413B" w:rsidRDefault="00402927" w:rsidP="001D5834">
            <w:pPr>
              <w:jc w:val="right"/>
              <w:rPr>
                <w:i/>
                <w:iCs/>
                <w:color w:val="A6A6A6" w:themeColor="background1" w:themeShade="A6"/>
                <w:rtl/>
              </w:rPr>
            </w:pPr>
          </w:p>
          <w:p w:rsidR="00402927" w:rsidRPr="00E42EEE" w:rsidRDefault="00402927" w:rsidP="001D5834">
            <w:pPr>
              <w:jc w:val="right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402927" w:rsidRDefault="00402927"/>
    <w:sectPr w:rsidR="00402927" w:rsidSect="00BA68CC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D03C9A"/>
    <w:multiLevelType w:val="hybridMultilevel"/>
    <w:tmpl w:val="504E3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502ED2"/>
    <w:multiLevelType w:val="hybridMultilevel"/>
    <w:tmpl w:val="E102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C7E515D"/>
    <w:multiLevelType w:val="hybridMultilevel"/>
    <w:tmpl w:val="3458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DAwMzYxNTcwtTRQ0lEKTi0uzszPAykwrgUAskK6dCwAAAA="/>
  </w:docVars>
  <w:rsids>
    <w:rsidRoot w:val="00183CCB"/>
    <w:rsid w:val="00031D77"/>
    <w:rsid w:val="00047D85"/>
    <w:rsid w:val="00062B30"/>
    <w:rsid w:val="00183CCB"/>
    <w:rsid w:val="002B35E8"/>
    <w:rsid w:val="002D195D"/>
    <w:rsid w:val="0034413B"/>
    <w:rsid w:val="0035450B"/>
    <w:rsid w:val="00402927"/>
    <w:rsid w:val="0042026B"/>
    <w:rsid w:val="00454326"/>
    <w:rsid w:val="004766CE"/>
    <w:rsid w:val="005952B8"/>
    <w:rsid w:val="005B51ED"/>
    <w:rsid w:val="00855A59"/>
    <w:rsid w:val="00866364"/>
    <w:rsid w:val="00A13060"/>
    <w:rsid w:val="00A94395"/>
    <w:rsid w:val="00AF5C03"/>
    <w:rsid w:val="00BA492D"/>
    <w:rsid w:val="00BA68CC"/>
    <w:rsid w:val="00CE2482"/>
    <w:rsid w:val="00D94A83"/>
    <w:rsid w:val="00E42EEE"/>
    <w:rsid w:val="00E9710A"/>
    <w:rsid w:val="00FB1281"/>
    <w:rsid w:val="00FE0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68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4413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68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441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4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osogzadeh</cp:lastModifiedBy>
  <cp:revision>2</cp:revision>
  <cp:lastPrinted>2018-11-17T08:22:00Z</cp:lastPrinted>
  <dcterms:created xsi:type="dcterms:W3CDTF">2019-06-27T03:23:00Z</dcterms:created>
  <dcterms:modified xsi:type="dcterms:W3CDTF">2019-06-27T03:23:00Z</dcterms:modified>
</cp:coreProperties>
</file>